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1BE37189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4F737F">
        <w:rPr>
          <w:rFonts w:ascii="TH Sarabun New" w:hAnsi="TH Sarabun New" w:cs="TH Sarabun New"/>
          <w:b/>
          <w:bCs/>
          <w:sz w:val="28"/>
        </w:rPr>
        <w:t>12</w:t>
      </w:r>
      <w:r w:rsidRPr="000B61E6">
        <w:rPr>
          <w:rFonts w:ascii="TH Sarabun New" w:hAnsi="TH Sarabun New" w:cs="TH Sarabun New"/>
          <w:b/>
          <w:bCs/>
          <w:sz w:val="28"/>
        </w:rPr>
        <w:t xml:space="preserve">: </w:t>
      </w:r>
      <w:r w:rsidR="004F737F">
        <w:rPr>
          <w:rFonts w:ascii="TH Sarabun New" w:hAnsi="TH Sarabun New" w:cs="TH Sarabun New"/>
          <w:b/>
          <w:bCs/>
          <w:sz w:val="28"/>
        </w:rPr>
        <w:t>Kernel Module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61185D">
        <w:tc>
          <w:tcPr>
            <w:tcW w:w="1705" w:type="dxa"/>
          </w:tcPr>
          <w:p w14:paraId="33871A65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1F5AAAB2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วรันธร จันทร์สว่าง</w:t>
            </w:r>
          </w:p>
        </w:tc>
        <w:tc>
          <w:tcPr>
            <w:tcW w:w="3004" w:type="dxa"/>
          </w:tcPr>
          <w:p w14:paraId="30A39B00" w14:textId="1E41853E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6432154921</w:t>
            </w:r>
          </w:p>
        </w:tc>
      </w:tr>
      <w:tr w:rsidR="00FE2C95" w:rsidRPr="00FE2C95" w14:paraId="773977C6" w14:textId="77777777" w:rsidTr="0061185D">
        <w:tc>
          <w:tcPr>
            <w:tcW w:w="1705" w:type="dxa"/>
          </w:tcPr>
          <w:p w14:paraId="72CCB5F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150763D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Angsana New"/>
                <w:sz w:val="28"/>
                <w:cs/>
              </w:rPr>
              <w:t>ศิวภัทร กาญจนะ</w:t>
            </w:r>
          </w:p>
        </w:tc>
        <w:tc>
          <w:tcPr>
            <w:tcW w:w="3004" w:type="dxa"/>
          </w:tcPr>
          <w:p w14:paraId="55494719" w14:textId="28071229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430376521</w:t>
            </w:r>
          </w:p>
        </w:tc>
      </w:tr>
      <w:tr w:rsidR="00FE2C95" w:rsidRPr="00FE2C95" w14:paraId="6BAB10EA" w14:textId="77777777" w:rsidTr="0061185D">
        <w:tc>
          <w:tcPr>
            <w:tcW w:w="1705" w:type="dxa"/>
          </w:tcPr>
          <w:p w14:paraId="72B4E422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7C65D196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Angsana New"/>
                <w:sz w:val="28"/>
                <w:cs/>
              </w:rPr>
              <w:t>มณธวรรษ สาวะรักษ์</w:t>
            </w:r>
          </w:p>
        </w:tc>
        <w:tc>
          <w:tcPr>
            <w:tcW w:w="3004" w:type="dxa"/>
          </w:tcPr>
          <w:p w14:paraId="55E274E3" w14:textId="60287E0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5321430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A30FCBC" w14:textId="30C45BA5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t>Checkpoint 1</w:t>
      </w:r>
    </w:p>
    <w:p w14:paraId="3E57E374" w14:textId="6EE66F1C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noProof/>
          <w:sz w:val="28"/>
          <w:u w:val="single"/>
        </w:rPr>
        <w:drawing>
          <wp:inline distT="0" distB="0" distL="0" distR="0" wp14:anchorId="194181EE" wp14:editId="7ACE38F9">
            <wp:extent cx="5943600" cy="3343275"/>
            <wp:effectExtent l="0" t="0" r="0" b="0"/>
            <wp:docPr id="91483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83494" name="Picture 9148349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F83F" w14:textId="77777777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1C386A48" w14:textId="4DF6CEE4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lastRenderedPageBreak/>
        <w:t>Checkpoint 2</w:t>
      </w:r>
      <w:r>
        <w:rPr>
          <w:rFonts w:ascii="TH Sarabun New" w:hAnsi="TH Sarabun New" w:cs="TH Sarabun New"/>
          <w:b/>
          <w:bCs/>
          <w:noProof/>
          <w:sz w:val="28"/>
          <w:u w:val="single"/>
        </w:rPr>
        <w:drawing>
          <wp:inline distT="0" distB="0" distL="0" distR="0" wp14:anchorId="106BF26C" wp14:editId="073E4448">
            <wp:extent cx="5943600" cy="3343275"/>
            <wp:effectExtent l="0" t="0" r="0" b="0"/>
            <wp:docPr id="18289972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97288" name="Picture 182899728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D2A7" w14:textId="77777777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262D030F" w14:textId="370D7B7E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t>Checkpoint 3</w:t>
      </w:r>
      <w:r>
        <w:rPr>
          <w:rFonts w:ascii="TH Sarabun New" w:hAnsi="TH Sarabun New" w:cs="TH Sarabun New"/>
          <w:b/>
          <w:bCs/>
          <w:noProof/>
          <w:sz w:val="28"/>
          <w:u w:val="single"/>
        </w:rPr>
        <w:drawing>
          <wp:inline distT="0" distB="0" distL="0" distR="0" wp14:anchorId="5F3BE469" wp14:editId="7F875E6C">
            <wp:extent cx="5943600" cy="3343275"/>
            <wp:effectExtent l="0" t="0" r="0" b="0"/>
            <wp:docPr id="1707084586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084586" name="Picture 3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5A3B4" w14:textId="77777777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567B3E93" w14:textId="718577CE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lastRenderedPageBreak/>
        <w:t>Checkpoint 4</w:t>
      </w:r>
    </w:p>
    <w:p w14:paraId="1BAFB348" w14:textId="37E6334C" w:rsidR="004F737F" w:rsidRDefault="004F737F">
      <w:r>
        <w:fldChar w:fldCharType="begin"/>
      </w:r>
      <w:r>
        <w:instrText xml:space="preserve"> INCLUDEPICTURE "https://cdn.discordapp.com/attachments/1143029561446105120/1358745417508192390/image.png?ex=67f4f5c7&amp;is=67f3a447&amp;hm=246b5bd00e75f61daf548f1a91e24c2621db6d78091f186bb42853971884a509&amp;=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315B845" wp14:editId="4A593C9F">
            <wp:extent cx="5943600" cy="1089660"/>
            <wp:effectExtent l="0" t="0" r="0" b="2540"/>
            <wp:docPr id="1324259764" name="Picture 4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259764" name="Picture 4" descr="A screen 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71259886" w14:textId="77777777" w:rsidR="004F737F" w:rsidRDefault="004F737F"/>
    <w:p w14:paraId="41B9C6DD" w14:textId="33A105DC" w:rsidR="004F737F" w:rsidRDefault="004F737F" w:rsidP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t xml:space="preserve">Checkpoint </w:t>
      </w:r>
      <w:r>
        <w:rPr>
          <w:rFonts w:ascii="TH Sarabun New" w:hAnsi="TH Sarabun New" w:cs="TH Sarabun New"/>
          <w:b/>
          <w:bCs/>
          <w:sz w:val="28"/>
          <w:u w:val="single"/>
        </w:rPr>
        <w:t>5</w:t>
      </w:r>
    </w:p>
    <w:p w14:paraId="7C0C65D0" w14:textId="622DB690" w:rsidR="004F737F" w:rsidRDefault="004F737F" w:rsidP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fldChar w:fldCharType="begin"/>
      </w:r>
      <w:r>
        <w:instrText xml:space="preserve"> INCLUDEPICTURE "https://cdn.discordapp.com/attachments/1143029561446105120/1358750169864343682/image.png?ex=67f4fa34&amp;is=67f3a8b4&amp;hm=998243347fc22b6bc34dfc1b8a1e60b9e87925314256142fd2f8fbc699522d30&amp;=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805AD6F" wp14:editId="0EC18BB5">
            <wp:extent cx="5943600" cy="4269740"/>
            <wp:effectExtent l="0" t="0" r="0" b="0"/>
            <wp:docPr id="59420495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204951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FE79A8" w14:textId="77777777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B705766" w14:textId="6A88E051" w:rsidR="004F737F" w:rsidRDefault="004F737F" w:rsidP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rPr>
          <w:rFonts w:ascii="TH Sarabun New" w:hAnsi="TH Sarabun New" w:cs="TH Sarabun New"/>
          <w:b/>
          <w:bCs/>
          <w:sz w:val="28"/>
          <w:u w:val="single"/>
        </w:rPr>
        <w:t xml:space="preserve">Checkpoint </w:t>
      </w:r>
      <w:r>
        <w:rPr>
          <w:rFonts w:ascii="TH Sarabun New" w:hAnsi="TH Sarabun New" w:cs="TH Sarabun New"/>
          <w:b/>
          <w:bCs/>
          <w:sz w:val="28"/>
          <w:u w:val="single"/>
        </w:rPr>
        <w:t>6</w:t>
      </w:r>
    </w:p>
    <w:p w14:paraId="473806F9" w14:textId="176EFE14" w:rsidR="004F737F" w:rsidRDefault="004F737F">
      <w:pPr>
        <w:rPr>
          <w:rFonts w:ascii="TH Sarabun New" w:hAnsi="TH Sarabun New" w:cs="TH Sarabun New"/>
          <w:b/>
          <w:bCs/>
          <w:sz w:val="28"/>
          <w:u w:val="single"/>
        </w:rPr>
      </w:pPr>
      <w:r>
        <w:fldChar w:fldCharType="begin"/>
      </w:r>
      <w:r>
        <w:instrText xml:space="preserve"> INCLUDEPICTURE "https://cdn.discordapp.com/attachments/1143029561446105120/1358750170086379542/image.png?ex=67f4fa34&amp;is=67f3a8b4&amp;hm=0a0d4246cc48aa82d28a0ac41ebed6a9d2c587de57106cf7aab6e8e15055152d&amp;=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64666E2A" wp14:editId="4DAD9662">
            <wp:extent cx="5943600" cy="596265"/>
            <wp:effectExtent l="0" t="0" r="0" b="635"/>
            <wp:docPr id="19506868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sectPr w:rsidR="004F7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37511"/>
    <w:rsid w:val="001542B1"/>
    <w:rsid w:val="00155E84"/>
    <w:rsid w:val="001604AC"/>
    <w:rsid w:val="00200F36"/>
    <w:rsid w:val="00262B7C"/>
    <w:rsid w:val="002E1580"/>
    <w:rsid w:val="00313A1E"/>
    <w:rsid w:val="00383CBC"/>
    <w:rsid w:val="003B6DE3"/>
    <w:rsid w:val="003F13E6"/>
    <w:rsid w:val="004016EE"/>
    <w:rsid w:val="0044593D"/>
    <w:rsid w:val="004F737F"/>
    <w:rsid w:val="005C43BE"/>
    <w:rsid w:val="005D25BA"/>
    <w:rsid w:val="005E2CC2"/>
    <w:rsid w:val="0071778D"/>
    <w:rsid w:val="00733AC7"/>
    <w:rsid w:val="00886902"/>
    <w:rsid w:val="008D05E7"/>
    <w:rsid w:val="008D4743"/>
    <w:rsid w:val="008E03C2"/>
    <w:rsid w:val="009C110C"/>
    <w:rsid w:val="009D1AC7"/>
    <w:rsid w:val="00AE3EA9"/>
    <w:rsid w:val="00B17620"/>
    <w:rsid w:val="00B548EC"/>
    <w:rsid w:val="00B8495C"/>
    <w:rsid w:val="00BE7470"/>
    <w:rsid w:val="00BF31FE"/>
    <w:rsid w:val="00C2774A"/>
    <w:rsid w:val="00C7476D"/>
    <w:rsid w:val="00C97864"/>
    <w:rsid w:val="00D57CF0"/>
    <w:rsid w:val="00DB1244"/>
    <w:rsid w:val="00E2763A"/>
    <w:rsid w:val="00E46D47"/>
    <w:rsid w:val="00EB5552"/>
    <w:rsid w:val="00F652F5"/>
    <w:rsid w:val="00F82AA1"/>
    <w:rsid w:val="00FB1514"/>
    <w:rsid w:val="00FE137C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1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3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aranthorn Chansawang</cp:lastModifiedBy>
  <cp:revision>25</cp:revision>
  <cp:lastPrinted>2025-01-22T13:34:00Z</cp:lastPrinted>
  <dcterms:created xsi:type="dcterms:W3CDTF">2021-03-15T16:49:00Z</dcterms:created>
  <dcterms:modified xsi:type="dcterms:W3CDTF">2025-04-0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